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"/>
      </w:tblGrid>
      <w:tr w:rsidR="00E51F8D" w:rsidRPr="00E51F8D" w14:paraId="3957C13D" w14:textId="77777777" w:rsidTr="00E51F8D">
        <w:trPr>
          <w:jc w:val="center"/>
        </w:trPr>
        <w:tc>
          <w:tcPr>
            <w:tcW w:w="0" w:type="auto"/>
            <w:tcMar>
              <w:top w:w="0" w:type="dxa"/>
              <w:left w:w="115" w:type="dxa"/>
              <w:bottom w:w="288" w:type="dxa"/>
              <w:right w:w="115" w:type="dxa"/>
            </w:tcMar>
            <w:hideMark/>
          </w:tcPr>
          <w:p w14:paraId="18BD8303" w14:textId="77777777" w:rsidR="00E51F8D" w:rsidRPr="00E51F8D" w:rsidRDefault="00E51F8D" w:rsidP="00E51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2583FC9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 xml:space="preserve">James </w:t>
      </w:r>
      <w:proofErr w:type="spellStart"/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Nnamdi</w:t>
      </w:r>
      <w:proofErr w:type="spellEnd"/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 xml:space="preserve"> </w:t>
      </w:r>
      <w:proofErr w:type="spellStart"/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Iwuagwu</w:t>
      </w:r>
      <w:proofErr w:type="spellEnd"/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  <w:t xml:space="preserve">57 Northern Parade, </w:t>
      </w:r>
      <w:proofErr w:type="spellStart"/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Hilsea</w:t>
      </w:r>
      <w:proofErr w:type="spellEnd"/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, Portsmouth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  <w:t>james.iwuagwu@gmail.com | +44 7405 023677</w:t>
      </w:r>
    </w:p>
    <w:p w14:paraId="0E93A876" w14:textId="77777777" w:rsidR="004E014D" w:rsidRPr="004E014D" w:rsidRDefault="004E014D" w:rsidP="004E0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pict w14:anchorId="06C816C0">
          <v:rect id="_x0000_i1025" style="width:0;height:1.5pt" o:hralign="center" o:hrstd="t" o:hr="t" fillcolor="#a0a0a0" stroked="f"/>
        </w:pict>
      </w:r>
    </w:p>
    <w:p w14:paraId="51B27150" w14:textId="77777777" w:rsidR="004E014D" w:rsidRPr="004E014D" w:rsidRDefault="004E014D" w:rsidP="004E01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  <w:t>Professional Summary</w:t>
      </w:r>
    </w:p>
    <w:p w14:paraId="45B1EE9E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A highly adaptable and hardworking Health Care Support Worker with extensive experience in mental health care, crisis management, and health and safety compliance. Strong leadership and problem-solving skills with a commitment to providing compassionate and effective care. Proven ability to work in both team-oriented and individual environments, always eager to learn and grow.</w:t>
      </w:r>
    </w:p>
    <w:p w14:paraId="561BF418" w14:textId="77777777" w:rsidR="004E014D" w:rsidRPr="004E014D" w:rsidRDefault="004E014D" w:rsidP="004E0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pict w14:anchorId="451D658B">
          <v:rect id="_x0000_i1026" style="width:0;height:1.5pt" o:hralign="center" o:hrstd="t" o:hr="t" fillcolor="#a0a0a0" stroked="f"/>
        </w:pict>
      </w:r>
    </w:p>
    <w:p w14:paraId="09702E9D" w14:textId="77777777" w:rsidR="004E014D" w:rsidRPr="004E014D" w:rsidRDefault="004E014D" w:rsidP="004E01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  <w:t>Key Skills</w:t>
      </w:r>
    </w:p>
    <w:p w14:paraId="2FB8F41C" w14:textId="77777777" w:rsidR="004E014D" w:rsidRPr="004E014D" w:rsidRDefault="004E014D" w:rsidP="004E014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Patient Care &amp; Support: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 Expertise in providing therapeutic and physical support, personal care, and medication assistance.</w:t>
      </w:r>
    </w:p>
    <w:p w14:paraId="65799D0D" w14:textId="77777777" w:rsidR="004E014D" w:rsidRPr="004E014D" w:rsidRDefault="004E014D" w:rsidP="004E014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Observational Skills: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 Skilled in conducting therapeutic observations, physiological monitoring (NEWS2), and safety checks.</w:t>
      </w:r>
    </w:p>
    <w:p w14:paraId="058AF57C" w14:textId="77777777" w:rsidR="004E014D" w:rsidRPr="004E014D" w:rsidRDefault="004E014D" w:rsidP="004E014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Communication: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 Excellent listening and interpersonal skills, with experience in customer service and client correspondence.</w:t>
      </w:r>
    </w:p>
    <w:p w14:paraId="3EF84FE4" w14:textId="77777777" w:rsidR="004E014D" w:rsidRPr="004E014D" w:rsidRDefault="004E014D" w:rsidP="004E014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Health &amp; Safety Compliance: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 Knowledgeable in HSE regulations and Covid-19 protocols, with experience as a compliance officer.</w:t>
      </w:r>
    </w:p>
    <w:p w14:paraId="571DC05C" w14:textId="77777777" w:rsidR="004E014D" w:rsidRPr="004E014D" w:rsidRDefault="004E014D" w:rsidP="004E014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Leadership &amp; Teamwork: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 Demonstrated leadership qualities in supervisory roles, fostering teamwork and ensuring operational efficiency.</w:t>
      </w:r>
    </w:p>
    <w:p w14:paraId="2B695DCB" w14:textId="77777777" w:rsidR="004E014D" w:rsidRPr="004E014D" w:rsidRDefault="004E014D" w:rsidP="004E0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pict w14:anchorId="13CD5C44">
          <v:rect id="_x0000_i1027" style="width:0;height:1.5pt" o:hralign="center" o:hrstd="t" o:hr="t" fillcolor="#a0a0a0" stroked="f"/>
        </w:pict>
      </w:r>
    </w:p>
    <w:p w14:paraId="043FFC75" w14:textId="77777777" w:rsidR="004E014D" w:rsidRPr="004E014D" w:rsidRDefault="004E014D" w:rsidP="004E01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  <w:t>Professional Experience</w:t>
      </w:r>
    </w:p>
    <w:p w14:paraId="25C4C176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Health Care Support Worker (Mental Health)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</w:r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NHS Professionals, January 2023 – Present</w:t>
      </w:r>
    </w:p>
    <w:p w14:paraId="083EA51C" w14:textId="77777777" w:rsidR="004E014D" w:rsidRPr="004E014D" w:rsidRDefault="004E014D" w:rsidP="004E01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Provide therapeutic and physical support in line with individual care plans.</w:t>
      </w:r>
    </w:p>
    <w:p w14:paraId="6650E375" w14:textId="77777777" w:rsidR="004E014D" w:rsidRPr="004E014D" w:rsidRDefault="004E014D" w:rsidP="004E01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Assist service users with personal care and medication.</w:t>
      </w:r>
    </w:p>
    <w:p w14:paraId="4832F9DD" w14:textId="77777777" w:rsidR="004E014D" w:rsidRPr="004E014D" w:rsidRDefault="004E014D" w:rsidP="004E01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Conduct therapeutic and physiological observations (NEWS2).</w:t>
      </w:r>
    </w:p>
    <w:p w14:paraId="66A85E83" w14:textId="77777777" w:rsidR="004E014D" w:rsidRPr="004E014D" w:rsidRDefault="004E014D" w:rsidP="004E01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Facilitate escorted and shadowed section 17 leave.</w:t>
      </w:r>
    </w:p>
    <w:p w14:paraId="643EAF83" w14:textId="77777777" w:rsidR="004E014D" w:rsidRPr="004E014D" w:rsidRDefault="004E014D" w:rsidP="004E01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Perform environmental, security, and safety checks.</w:t>
      </w:r>
    </w:p>
    <w:p w14:paraId="53E03252" w14:textId="77777777" w:rsidR="004E014D" w:rsidRPr="004E014D" w:rsidRDefault="004E014D" w:rsidP="004E01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Record and report incidents.</w:t>
      </w:r>
    </w:p>
    <w:p w14:paraId="5AF745AF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lastRenderedPageBreak/>
        <w:t>Volunteer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</w:r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British Red Cross, October 2022 – Present</w:t>
      </w:r>
    </w:p>
    <w:p w14:paraId="5B3938DE" w14:textId="77777777" w:rsidR="004E014D" w:rsidRPr="004E014D" w:rsidRDefault="004E014D" w:rsidP="004E01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Provide mobility aid services in Portsmouth and surrounding areas.</w:t>
      </w:r>
    </w:p>
    <w:p w14:paraId="3D4784E0" w14:textId="77777777" w:rsidR="004E014D" w:rsidRPr="004E014D" w:rsidRDefault="004E014D" w:rsidP="004E01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Manage loans and sales of mobility equipment.</w:t>
      </w:r>
    </w:p>
    <w:p w14:paraId="7BC15240" w14:textId="77777777" w:rsidR="004E014D" w:rsidRPr="004E014D" w:rsidRDefault="004E014D" w:rsidP="004E01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Handle customer service and stock documentation.</w:t>
      </w:r>
    </w:p>
    <w:p w14:paraId="427D4907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Health Care Support Worker (Mental Health)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</w:r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McMillan Health Care LTD, July 2022 – January 2023</w:t>
      </w:r>
    </w:p>
    <w:p w14:paraId="5B675B0C" w14:textId="77777777" w:rsidR="004E014D" w:rsidRPr="004E014D" w:rsidRDefault="004E014D" w:rsidP="004E014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Delivered care in line with individual care plans.</w:t>
      </w:r>
    </w:p>
    <w:p w14:paraId="271CBC78" w14:textId="77777777" w:rsidR="004E014D" w:rsidRPr="004E014D" w:rsidRDefault="004E014D" w:rsidP="004E014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Supported service users with personal care and medication.</w:t>
      </w:r>
    </w:p>
    <w:p w14:paraId="14770AA8" w14:textId="77777777" w:rsidR="004E014D" w:rsidRPr="004E014D" w:rsidRDefault="004E014D" w:rsidP="004E014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Conducted continuous therapeutic and physiological observations.</w:t>
      </w:r>
    </w:p>
    <w:p w14:paraId="35E09850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Health Care Assistant / Covid-19 Testing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</w:r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Workforce Employment Solutions (</w:t>
      </w:r>
      <w:proofErr w:type="spellStart"/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Prenetics</w:t>
      </w:r>
      <w:proofErr w:type="spellEnd"/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 xml:space="preserve"> Project), January 2022 – July 2022</w:t>
      </w:r>
    </w:p>
    <w:p w14:paraId="04400145" w14:textId="77777777" w:rsidR="004E014D" w:rsidRPr="004E014D" w:rsidRDefault="004E014D" w:rsidP="004E014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Managed parking and queue operations.</w:t>
      </w:r>
    </w:p>
    <w:p w14:paraId="267D5D21" w14:textId="77777777" w:rsidR="004E014D" w:rsidRPr="004E014D" w:rsidRDefault="004E014D" w:rsidP="004E014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Performed swabbing and sample collection for Covid-19 testing.</w:t>
      </w:r>
    </w:p>
    <w:p w14:paraId="326A8325" w14:textId="77777777" w:rsidR="004E014D" w:rsidRPr="004E014D" w:rsidRDefault="004E014D" w:rsidP="004E014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Processed and uploaded test results.</w:t>
      </w:r>
    </w:p>
    <w:p w14:paraId="3B35F936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Admin Officer / Bookkeeping &amp; Reconciliation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</w:r>
      <w:proofErr w:type="spellStart"/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Fucil</w:t>
      </w:r>
      <w:proofErr w:type="spellEnd"/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 xml:space="preserve"> Global, Abuja, Nigeria, July 2020 – Present</w:t>
      </w:r>
    </w:p>
    <w:p w14:paraId="20A64D22" w14:textId="77777777" w:rsidR="004E014D" w:rsidRPr="004E014D" w:rsidRDefault="004E014D" w:rsidP="004E01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Managed administrative tasks and bookkeeping.</w:t>
      </w:r>
    </w:p>
    <w:p w14:paraId="26E9D3E4" w14:textId="77777777" w:rsidR="004E014D" w:rsidRPr="004E014D" w:rsidRDefault="004E014D" w:rsidP="004E01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Ensured accurate financial reconciliation.</w:t>
      </w:r>
    </w:p>
    <w:p w14:paraId="737290B1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Branch HSE Compliance Officer &amp; Covid-19 Protocols Supervisor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</w:r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Zenith Bank Plc, Nigeria, July 2020 – August 2022</w:t>
      </w:r>
    </w:p>
    <w:p w14:paraId="0D25BF5B" w14:textId="77777777" w:rsidR="004E014D" w:rsidRPr="004E014D" w:rsidRDefault="004E014D" w:rsidP="004E014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Supervised health and safety compliance and Covid-19 protocols.</w:t>
      </w:r>
    </w:p>
    <w:p w14:paraId="7C2AACA5" w14:textId="77777777" w:rsidR="004E014D" w:rsidRPr="004E014D" w:rsidRDefault="004E014D" w:rsidP="004E014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Monitored fuel and diesel supply inspections.</w:t>
      </w:r>
    </w:p>
    <w:p w14:paraId="0C2E24B0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Cash Officer / Supervisor Cash and Teller Unit / GL Reconciliation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</w:r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Zenith Bank Plc, Nigeria, July 2014 – August 2022</w:t>
      </w:r>
    </w:p>
    <w:p w14:paraId="61423965" w14:textId="77777777" w:rsidR="004E014D" w:rsidRPr="004E014D" w:rsidRDefault="004E014D" w:rsidP="004E014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Oversaw cash and teller operations.</w:t>
      </w:r>
    </w:p>
    <w:p w14:paraId="44A0C024" w14:textId="77777777" w:rsidR="004E014D" w:rsidRPr="004E014D" w:rsidRDefault="004E014D" w:rsidP="004E014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Ensured accurate general ledger reconciliation.</w:t>
      </w:r>
    </w:p>
    <w:p w14:paraId="65F806DC" w14:textId="77777777" w:rsidR="004E014D" w:rsidRPr="004E014D" w:rsidRDefault="004E014D" w:rsidP="004E014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Managed customer transactions and service delivery.</w:t>
      </w:r>
    </w:p>
    <w:p w14:paraId="772C0155" w14:textId="77777777" w:rsidR="004E014D" w:rsidRPr="004E014D" w:rsidRDefault="004E014D" w:rsidP="004E0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pict w14:anchorId="48595D37">
          <v:rect id="_x0000_i1028" style="width:0;height:1.5pt" o:hralign="center" o:hrstd="t" o:hr="t" fillcolor="#a0a0a0" stroked="f"/>
        </w:pict>
      </w:r>
    </w:p>
    <w:p w14:paraId="6E3C0ACB" w14:textId="77777777" w:rsidR="004E014D" w:rsidRPr="004E014D" w:rsidRDefault="004E014D" w:rsidP="004E01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  <w:t>Education</w:t>
      </w:r>
    </w:p>
    <w:p w14:paraId="107703C3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M.Sc. Crisis &amp; Disaster Management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</w:r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University of Portsmouth, 2021 – 2022</w:t>
      </w:r>
    </w:p>
    <w:p w14:paraId="40D8069D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lastRenderedPageBreak/>
        <w:t>M.Sc. Environmental Management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</w:r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Enugu State University of Science and Technology, 2015 – 2017</w:t>
      </w:r>
    </w:p>
    <w:p w14:paraId="3A828668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B.Eng. Soil &amp; Water Engineering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br/>
      </w:r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 xml:space="preserve">Federal University of Technology, </w:t>
      </w:r>
      <w:proofErr w:type="spellStart"/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Owerri</w:t>
      </w:r>
      <w:proofErr w:type="spellEnd"/>
      <w:r w:rsidRPr="004E014D">
        <w:rPr>
          <w:rFonts w:ascii="Times New Roman" w:eastAsia="Times New Roman" w:hAnsi="Times New Roman" w:cs="Times New Roman"/>
          <w:i/>
          <w:iCs/>
          <w:sz w:val="24"/>
          <w:szCs w:val="24"/>
          <w:lang w:val="en-ZA" w:eastAsia="en-ZA"/>
        </w:rPr>
        <w:t>, 2003 – 2008</w:t>
      </w:r>
    </w:p>
    <w:p w14:paraId="3C6B27A9" w14:textId="77777777" w:rsidR="004E014D" w:rsidRPr="004E014D" w:rsidRDefault="004E014D" w:rsidP="004E0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pict w14:anchorId="2759EFE2">
          <v:rect id="_x0000_i1029" style="width:0;height:1.5pt" o:hralign="center" o:hrstd="t" o:hr="t" fillcolor="#a0a0a0" stroked="f"/>
        </w:pict>
      </w:r>
    </w:p>
    <w:p w14:paraId="75DD5D1A" w14:textId="77777777" w:rsidR="004E014D" w:rsidRPr="004E014D" w:rsidRDefault="004E014D" w:rsidP="004E01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  <w:t>Certifications &amp; Training</w:t>
      </w:r>
    </w:p>
    <w:p w14:paraId="48499F10" w14:textId="77777777" w:rsidR="004E014D" w:rsidRPr="004E014D" w:rsidRDefault="004E014D" w:rsidP="004E014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SARS-CoV-2 Antigen Rapid Diagnostic Testing Certificate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 – World Health Organization, November 2021</w:t>
      </w:r>
    </w:p>
    <w:p w14:paraId="4B6802F3" w14:textId="77777777" w:rsidR="004E014D" w:rsidRPr="004E014D" w:rsidRDefault="004E014D" w:rsidP="004E014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Prevention and Management of Violence and Aggression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 (NVQ/QCF Level 2)</w:t>
      </w:r>
    </w:p>
    <w:p w14:paraId="704611D2" w14:textId="77777777" w:rsidR="004E014D" w:rsidRPr="004E014D" w:rsidRDefault="004E014D" w:rsidP="004E014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NHS Professionals Mandatory and Statutory Training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 (January 2024 – January 2025)</w:t>
      </w:r>
    </w:p>
    <w:p w14:paraId="4B26948F" w14:textId="77777777" w:rsidR="004E014D" w:rsidRPr="004E014D" w:rsidRDefault="004E014D" w:rsidP="004E014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4"/>
          <w:szCs w:val="24"/>
          <w:lang w:val="en-ZA" w:eastAsia="en-ZA"/>
        </w:rPr>
        <w:t>General Health Safety &amp; Environment Course</w:t>
      </w: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 – Nigerian Institute of Safety Professionals, 2009</w:t>
      </w:r>
    </w:p>
    <w:p w14:paraId="221E01C0" w14:textId="77777777" w:rsidR="004E014D" w:rsidRPr="004E014D" w:rsidRDefault="004E014D" w:rsidP="004E0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pict w14:anchorId="40546FF7">
          <v:rect id="_x0000_i1030" style="width:0;height:1.5pt" o:hralign="center" o:hrstd="t" o:hr="t" fillcolor="#a0a0a0" stroked="f"/>
        </w:pict>
      </w:r>
    </w:p>
    <w:p w14:paraId="7435E762" w14:textId="77777777" w:rsidR="004E014D" w:rsidRPr="004E014D" w:rsidRDefault="004E014D" w:rsidP="004E01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</w:pPr>
      <w:r w:rsidRPr="004E014D">
        <w:rPr>
          <w:rFonts w:ascii="Times New Roman" w:eastAsia="Times New Roman" w:hAnsi="Times New Roman" w:cs="Times New Roman"/>
          <w:b/>
          <w:bCs/>
          <w:sz w:val="27"/>
          <w:szCs w:val="27"/>
          <w:lang w:val="en-ZA" w:eastAsia="en-ZA"/>
        </w:rPr>
        <w:t>References</w:t>
      </w:r>
    </w:p>
    <w:p w14:paraId="52FA8320" w14:textId="77777777" w:rsidR="004E014D" w:rsidRPr="004E014D" w:rsidRDefault="004E014D" w:rsidP="004E01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4E014D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Available upon request.</w:t>
      </w:r>
    </w:p>
    <w:p w14:paraId="0BD3E38B" w14:textId="77777777" w:rsidR="00E51F8D" w:rsidRDefault="00E51F8D" w:rsidP="004E014D">
      <w:pPr>
        <w:spacing w:after="0" w:line="240" w:lineRule="auto"/>
        <w:ind w:firstLine="720"/>
        <w:jc w:val="center"/>
      </w:pPr>
      <w:bookmarkStart w:id="0" w:name="_GoBack"/>
      <w:bookmarkEnd w:id="0"/>
    </w:p>
    <w:sectPr w:rsidR="00E51F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1798A"/>
    <w:multiLevelType w:val="multilevel"/>
    <w:tmpl w:val="DC368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52300C"/>
    <w:multiLevelType w:val="multilevel"/>
    <w:tmpl w:val="D30AE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5D0586"/>
    <w:multiLevelType w:val="multilevel"/>
    <w:tmpl w:val="37C63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DE5499"/>
    <w:multiLevelType w:val="multilevel"/>
    <w:tmpl w:val="912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9A5D76"/>
    <w:multiLevelType w:val="multilevel"/>
    <w:tmpl w:val="92B49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F83BE9"/>
    <w:multiLevelType w:val="hybridMultilevel"/>
    <w:tmpl w:val="602029D4"/>
    <w:lvl w:ilvl="0" w:tplc="F7844E2C">
      <w:start w:val="198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E09BC"/>
    <w:multiLevelType w:val="multilevel"/>
    <w:tmpl w:val="2B50E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A81FAC"/>
    <w:multiLevelType w:val="multilevel"/>
    <w:tmpl w:val="63621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4C6448"/>
    <w:multiLevelType w:val="multilevel"/>
    <w:tmpl w:val="C2F6D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F042A5"/>
    <w:multiLevelType w:val="multilevel"/>
    <w:tmpl w:val="DD8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4918FA"/>
    <w:multiLevelType w:val="multilevel"/>
    <w:tmpl w:val="E68C2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4F4EB4"/>
    <w:multiLevelType w:val="multilevel"/>
    <w:tmpl w:val="2BC47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CBA4626"/>
    <w:multiLevelType w:val="hybridMultilevel"/>
    <w:tmpl w:val="755A98B6"/>
    <w:lvl w:ilvl="0" w:tplc="3B7202F2">
      <w:start w:val="2021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  <w:color w:val="00000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12"/>
  </w:num>
  <w:num w:numId="4">
    <w:abstractNumId w:val="5"/>
  </w:num>
  <w:num w:numId="5">
    <w:abstractNumId w:val="2"/>
  </w:num>
  <w:num w:numId="6">
    <w:abstractNumId w:val="8"/>
  </w:num>
  <w:num w:numId="7">
    <w:abstractNumId w:val="6"/>
  </w:num>
  <w:num w:numId="8">
    <w:abstractNumId w:val="10"/>
  </w:num>
  <w:num w:numId="9">
    <w:abstractNumId w:val="1"/>
  </w:num>
  <w:num w:numId="10">
    <w:abstractNumId w:val="4"/>
  </w:num>
  <w:num w:numId="11">
    <w:abstractNumId w:val="3"/>
  </w:num>
  <w:num w:numId="12">
    <w:abstractNumId w:val="9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CyMDc3MDc0Mze0NDJV0lEKTi0uzszPAykwrAUA3BcqHiwAAAA="/>
  </w:docVars>
  <w:rsids>
    <w:rsidRoot w:val="00E51F8D"/>
    <w:rsid w:val="00042199"/>
    <w:rsid w:val="0005701D"/>
    <w:rsid w:val="00083EC0"/>
    <w:rsid w:val="00096CF0"/>
    <w:rsid w:val="000A2281"/>
    <w:rsid w:val="000A341B"/>
    <w:rsid w:val="000B213A"/>
    <w:rsid w:val="000B7D26"/>
    <w:rsid w:val="000C361B"/>
    <w:rsid w:val="000E5298"/>
    <w:rsid w:val="000F6E68"/>
    <w:rsid w:val="000F7D25"/>
    <w:rsid w:val="001045F9"/>
    <w:rsid w:val="00110F59"/>
    <w:rsid w:val="00117BCF"/>
    <w:rsid w:val="00117FBA"/>
    <w:rsid w:val="001229C8"/>
    <w:rsid w:val="00125530"/>
    <w:rsid w:val="00145B12"/>
    <w:rsid w:val="0015294D"/>
    <w:rsid w:val="00163348"/>
    <w:rsid w:val="0017348C"/>
    <w:rsid w:val="00194EA1"/>
    <w:rsid w:val="00195411"/>
    <w:rsid w:val="001A37CC"/>
    <w:rsid w:val="001A4568"/>
    <w:rsid w:val="001D4B54"/>
    <w:rsid w:val="002128B2"/>
    <w:rsid w:val="00230B04"/>
    <w:rsid w:val="00250E7C"/>
    <w:rsid w:val="00257677"/>
    <w:rsid w:val="00257A35"/>
    <w:rsid w:val="002618DB"/>
    <w:rsid w:val="00281819"/>
    <w:rsid w:val="002F1721"/>
    <w:rsid w:val="00323C9E"/>
    <w:rsid w:val="00325E76"/>
    <w:rsid w:val="0035233A"/>
    <w:rsid w:val="0035726C"/>
    <w:rsid w:val="00373506"/>
    <w:rsid w:val="003A3C8C"/>
    <w:rsid w:val="003A4510"/>
    <w:rsid w:val="003C3287"/>
    <w:rsid w:val="003E0CC8"/>
    <w:rsid w:val="003F05E4"/>
    <w:rsid w:val="00416171"/>
    <w:rsid w:val="00424BB2"/>
    <w:rsid w:val="00442FBA"/>
    <w:rsid w:val="0048790C"/>
    <w:rsid w:val="004A12F8"/>
    <w:rsid w:val="004D4259"/>
    <w:rsid w:val="004E014D"/>
    <w:rsid w:val="00523B9F"/>
    <w:rsid w:val="0053242C"/>
    <w:rsid w:val="005423C0"/>
    <w:rsid w:val="00545E95"/>
    <w:rsid w:val="005631BE"/>
    <w:rsid w:val="0056582D"/>
    <w:rsid w:val="00575339"/>
    <w:rsid w:val="005919DB"/>
    <w:rsid w:val="005C2C57"/>
    <w:rsid w:val="006260DF"/>
    <w:rsid w:val="00647A52"/>
    <w:rsid w:val="0067293F"/>
    <w:rsid w:val="00686E93"/>
    <w:rsid w:val="006A5315"/>
    <w:rsid w:val="006A73C5"/>
    <w:rsid w:val="006E1040"/>
    <w:rsid w:val="00732AD2"/>
    <w:rsid w:val="007B5725"/>
    <w:rsid w:val="007D5067"/>
    <w:rsid w:val="007E4E9B"/>
    <w:rsid w:val="007F1D15"/>
    <w:rsid w:val="00812962"/>
    <w:rsid w:val="00824B55"/>
    <w:rsid w:val="00864DC1"/>
    <w:rsid w:val="008701F3"/>
    <w:rsid w:val="00885B49"/>
    <w:rsid w:val="00891298"/>
    <w:rsid w:val="0089379D"/>
    <w:rsid w:val="008A4FA3"/>
    <w:rsid w:val="008D1326"/>
    <w:rsid w:val="008D2EBF"/>
    <w:rsid w:val="008E5969"/>
    <w:rsid w:val="008E7911"/>
    <w:rsid w:val="008F12E6"/>
    <w:rsid w:val="009241CF"/>
    <w:rsid w:val="00933E2D"/>
    <w:rsid w:val="00976CF4"/>
    <w:rsid w:val="00977E0C"/>
    <w:rsid w:val="009928E8"/>
    <w:rsid w:val="009E7EAF"/>
    <w:rsid w:val="00A05E56"/>
    <w:rsid w:val="00A65826"/>
    <w:rsid w:val="00A76FFB"/>
    <w:rsid w:val="00A844AA"/>
    <w:rsid w:val="00AB0E17"/>
    <w:rsid w:val="00AB6935"/>
    <w:rsid w:val="00AC063D"/>
    <w:rsid w:val="00AD04A3"/>
    <w:rsid w:val="00AF2858"/>
    <w:rsid w:val="00B16972"/>
    <w:rsid w:val="00B35D45"/>
    <w:rsid w:val="00B72221"/>
    <w:rsid w:val="00B754D5"/>
    <w:rsid w:val="00C22BBF"/>
    <w:rsid w:val="00C368C8"/>
    <w:rsid w:val="00C36916"/>
    <w:rsid w:val="00CF0E19"/>
    <w:rsid w:val="00D165A1"/>
    <w:rsid w:val="00D40FD4"/>
    <w:rsid w:val="00D50110"/>
    <w:rsid w:val="00D54655"/>
    <w:rsid w:val="00D739C9"/>
    <w:rsid w:val="00D8216F"/>
    <w:rsid w:val="00D84853"/>
    <w:rsid w:val="00D9756B"/>
    <w:rsid w:val="00DF18BD"/>
    <w:rsid w:val="00DF7F18"/>
    <w:rsid w:val="00E51F8D"/>
    <w:rsid w:val="00E63D60"/>
    <w:rsid w:val="00EB7752"/>
    <w:rsid w:val="00EC683E"/>
    <w:rsid w:val="00ED6096"/>
    <w:rsid w:val="00F3041C"/>
    <w:rsid w:val="00F46DAA"/>
    <w:rsid w:val="00F61B89"/>
    <w:rsid w:val="00F713A5"/>
    <w:rsid w:val="00F8037F"/>
    <w:rsid w:val="00FF1219"/>
    <w:rsid w:val="00FF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A002A1"/>
  <w15:chartTrackingRefBased/>
  <w15:docId w15:val="{099B9AE7-1205-44B8-A347-F58843640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1F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51F8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50110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32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78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nthony-Nnaneme</dc:creator>
  <cp:keywords/>
  <dc:description/>
  <cp:lastModifiedBy>Mahaka</cp:lastModifiedBy>
  <cp:revision>2</cp:revision>
  <dcterms:created xsi:type="dcterms:W3CDTF">2024-08-16T13:20:00Z</dcterms:created>
  <dcterms:modified xsi:type="dcterms:W3CDTF">2024-08-16T13:20:00Z</dcterms:modified>
</cp:coreProperties>
</file>